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73690C62" w14:textId="6188CFE8" w:rsidR="00397F62" w:rsidRPr="00891DED" w:rsidRDefault="00F94235" w:rsidP="0046071E">
          <w:pPr>
            <w:pStyle w:val="Heading1"/>
            <w:rPr>
              <w:b w:val="0"/>
              <w:sz w:val="20"/>
              <w:szCs w:val="20"/>
            </w:rPr>
          </w:pPr>
          <w:r>
            <w:rPr>
              <w:b w:val="0"/>
              <w:sz w:val="20"/>
              <w:szCs w:val="20"/>
              <w:lang w:val="en-US"/>
            </w:rPr>
            <w:t>5/27/2021</w:t>
          </w:r>
        </w:p>
      </w:sdtContent>
    </w:sdt>
    <w:p w14:paraId="73690C63"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3690C9E" wp14:editId="73690C9F">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3690C64" w14:textId="77777777" w:rsidR="00397F62" w:rsidRPr="00397F62" w:rsidRDefault="00397F62" w:rsidP="00397F62">
      <w:pPr>
        <w:jc w:val="center"/>
      </w:pPr>
    </w:p>
    <w:p w14:paraId="73690C65" w14:textId="77777777" w:rsidR="00212958" w:rsidRPr="000660AA" w:rsidRDefault="00212958" w:rsidP="00571E7F">
      <w:pPr>
        <w:jc w:val="center"/>
        <w:rPr>
          <w:sz w:val="36"/>
          <w:szCs w:val="36"/>
        </w:rPr>
      </w:pPr>
      <w:r w:rsidRPr="000660AA">
        <w:rPr>
          <w:sz w:val="36"/>
          <w:szCs w:val="36"/>
        </w:rPr>
        <w:t>Baton Rouge Community College</w:t>
      </w:r>
    </w:p>
    <w:p w14:paraId="73690C66" w14:textId="77777777" w:rsidR="00212958" w:rsidRPr="00853241" w:rsidRDefault="00212958" w:rsidP="000D6C70">
      <w:pPr>
        <w:jc w:val="center"/>
      </w:pPr>
      <w:r w:rsidRPr="000660AA">
        <w:rPr>
          <w:i/>
          <w:sz w:val="32"/>
          <w:szCs w:val="32"/>
        </w:rPr>
        <w:t>Academic Affairs Master Syllabus</w:t>
      </w:r>
    </w:p>
    <w:p w14:paraId="73690C67" w14:textId="77777777" w:rsidR="00212958" w:rsidRPr="000821D6" w:rsidRDefault="00212958" w:rsidP="0074285D">
      <w:pPr>
        <w:jc w:val="center"/>
        <w:rPr>
          <w:szCs w:val="36"/>
        </w:rPr>
      </w:pPr>
    </w:p>
    <w:p w14:paraId="73690C68" w14:textId="54A3C168"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11532">
        <w:t>12 August 2021</w:t>
      </w:r>
      <w:r w:rsidRPr="00212958">
        <w:rPr>
          <w:u w:val="single"/>
        </w:rPr>
        <w:fldChar w:fldCharType="end"/>
      </w:r>
      <w:bookmarkEnd w:id="0"/>
    </w:p>
    <w:p w14:paraId="73690C69" w14:textId="6B2B028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1E1379">
        <w:t>Fall</w:t>
      </w:r>
      <w:r w:rsidR="00F94235">
        <w:t xml:space="preserve"> 2022</w:t>
      </w:r>
      <w:r w:rsidRPr="00212958">
        <w:rPr>
          <w:u w:val="single"/>
        </w:rPr>
        <w:fldChar w:fldCharType="end"/>
      </w:r>
      <w:bookmarkEnd w:id="1"/>
    </w:p>
    <w:p w14:paraId="73690C6A" w14:textId="77777777" w:rsidR="00212958" w:rsidRDefault="00212958" w:rsidP="0074285D">
      <w:pPr>
        <w:jc w:val="center"/>
      </w:pPr>
    </w:p>
    <w:p w14:paraId="73690C6B" w14:textId="11962D80"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94235">
        <w:t>Culinary Calculations</w:t>
      </w:r>
      <w:r w:rsidR="00D7145B" w:rsidRPr="00D7145B">
        <w:rPr>
          <w:u w:val="single"/>
        </w:rPr>
        <w:fldChar w:fldCharType="end"/>
      </w:r>
      <w:bookmarkEnd w:id="2"/>
    </w:p>
    <w:p w14:paraId="73690C6C" w14:textId="77777777" w:rsidR="00D7145B" w:rsidRDefault="00D7145B" w:rsidP="00D7145B"/>
    <w:p w14:paraId="73690C6D" w14:textId="252E10C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94235">
        <w:t>CULN 1113</w:t>
      </w:r>
      <w:r w:rsidRPr="00D7145B">
        <w:rPr>
          <w:u w:val="single"/>
        </w:rPr>
        <w:fldChar w:fldCharType="end"/>
      </w:r>
      <w:bookmarkEnd w:id="3"/>
    </w:p>
    <w:p w14:paraId="73690C6E" w14:textId="77777777" w:rsidR="00D7145B" w:rsidRDefault="00D7145B" w:rsidP="00D7145B"/>
    <w:p w14:paraId="73690C6F" w14:textId="3FBE0A62"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F94235">
        <w:t>CULN 1110</w:t>
      </w:r>
      <w:r w:rsidRPr="00D7145B">
        <w:rPr>
          <w:u w:val="single"/>
        </w:rPr>
        <w:fldChar w:fldCharType="end"/>
      </w:r>
    </w:p>
    <w:p w14:paraId="73690C70" w14:textId="77777777" w:rsidR="00516FFE" w:rsidRDefault="00516FFE" w:rsidP="00D7145B"/>
    <w:p w14:paraId="73690C71" w14:textId="059DAF2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11532">
        <w:fldChar w:fldCharType="begin">
          <w:ffData>
            <w:name w:val="Text27"/>
            <w:enabled/>
            <w:calcOnExit w:val="0"/>
            <w:textInput>
              <w:maxLength w:val="30"/>
            </w:textInput>
          </w:ffData>
        </w:fldChar>
      </w:r>
      <w:bookmarkStart w:id="4" w:name="Text27"/>
      <w:r w:rsidRPr="00211532">
        <w:instrText xml:space="preserve"> FORMTEXT </w:instrText>
      </w:r>
      <w:r w:rsidRPr="00211532">
        <w:fldChar w:fldCharType="separate"/>
      </w:r>
      <w:r w:rsidR="00F94235" w:rsidRPr="00211532">
        <w:t>3</w:t>
      </w:r>
      <w:r w:rsidRPr="00211532">
        <w:fldChar w:fldCharType="end"/>
      </w:r>
      <w:bookmarkEnd w:id="4"/>
      <w:r w:rsidRPr="00211532">
        <w:t>-</w:t>
      </w:r>
      <w:r w:rsidRPr="00211532">
        <w:fldChar w:fldCharType="begin">
          <w:ffData>
            <w:name w:val="Text33"/>
            <w:enabled/>
            <w:calcOnExit w:val="0"/>
            <w:textInput/>
          </w:ffData>
        </w:fldChar>
      </w:r>
      <w:bookmarkStart w:id="5" w:name="Text33"/>
      <w:r w:rsidRPr="00211532">
        <w:instrText xml:space="preserve"> FORMTEXT </w:instrText>
      </w:r>
      <w:r w:rsidRPr="00211532">
        <w:fldChar w:fldCharType="separate"/>
      </w:r>
      <w:r w:rsidR="00F94235" w:rsidRPr="00211532">
        <w:t>0</w:t>
      </w:r>
      <w:r w:rsidRPr="00211532">
        <w:fldChar w:fldCharType="end"/>
      </w:r>
      <w:bookmarkEnd w:id="5"/>
      <w:r w:rsidRPr="00211532">
        <w:t>-</w:t>
      </w:r>
      <w:r w:rsidRPr="00211532">
        <w:fldChar w:fldCharType="begin">
          <w:ffData>
            <w:name w:val="Text34"/>
            <w:enabled/>
            <w:calcOnExit w:val="0"/>
            <w:textInput/>
          </w:ffData>
        </w:fldChar>
      </w:r>
      <w:bookmarkStart w:id="6" w:name="Text34"/>
      <w:r w:rsidRPr="00211532">
        <w:instrText xml:space="preserve"> FORMTEXT </w:instrText>
      </w:r>
      <w:r w:rsidRPr="00211532">
        <w:fldChar w:fldCharType="separate"/>
      </w:r>
      <w:r w:rsidR="00F94235" w:rsidRPr="00211532">
        <w:t>3</w:t>
      </w:r>
      <w:r w:rsidRPr="00211532">
        <w:fldChar w:fldCharType="end"/>
      </w:r>
      <w:bookmarkEnd w:id="6"/>
    </w:p>
    <w:p w14:paraId="73690C72" w14:textId="77777777" w:rsidR="00D84D0F" w:rsidRDefault="00D84D0F" w:rsidP="00D84D0F">
      <w:pPr>
        <w:rPr>
          <w:sz w:val="20"/>
        </w:rPr>
      </w:pPr>
    </w:p>
    <w:p w14:paraId="73690C73" w14:textId="03FF50F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11532">
        <w:fldChar w:fldCharType="begin">
          <w:ffData>
            <w:name w:val="Text27"/>
            <w:enabled/>
            <w:calcOnExit w:val="0"/>
            <w:textInput>
              <w:maxLength w:val="30"/>
            </w:textInput>
          </w:ffData>
        </w:fldChar>
      </w:r>
      <w:r w:rsidRPr="00211532">
        <w:instrText xml:space="preserve"> FORMTEXT </w:instrText>
      </w:r>
      <w:r w:rsidRPr="00211532">
        <w:fldChar w:fldCharType="separate"/>
      </w:r>
      <w:r w:rsidR="00F94235" w:rsidRPr="00211532">
        <w:t>45</w:t>
      </w:r>
      <w:r w:rsidRPr="00211532">
        <w:fldChar w:fldCharType="end"/>
      </w:r>
      <w:r w:rsidRPr="00211532">
        <w:t>-</w:t>
      </w:r>
      <w:r w:rsidRPr="00211532">
        <w:fldChar w:fldCharType="begin">
          <w:ffData>
            <w:name w:val="Text35"/>
            <w:enabled/>
            <w:calcOnExit w:val="0"/>
            <w:textInput/>
          </w:ffData>
        </w:fldChar>
      </w:r>
      <w:bookmarkStart w:id="7" w:name="Text35"/>
      <w:r w:rsidRPr="00211532">
        <w:instrText xml:space="preserve"> FORMTEXT </w:instrText>
      </w:r>
      <w:r w:rsidRPr="00211532">
        <w:fldChar w:fldCharType="separate"/>
      </w:r>
      <w:r w:rsidR="00F94235" w:rsidRPr="00211532">
        <w:t>0</w:t>
      </w:r>
      <w:r w:rsidRPr="00211532">
        <w:fldChar w:fldCharType="end"/>
      </w:r>
      <w:bookmarkEnd w:id="7"/>
      <w:r w:rsidRPr="00211532">
        <w:t>-</w:t>
      </w:r>
      <w:r w:rsidRPr="00211532">
        <w:fldChar w:fldCharType="begin">
          <w:ffData>
            <w:name w:val="Text36"/>
            <w:enabled/>
            <w:calcOnExit w:val="0"/>
            <w:textInput/>
          </w:ffData>
        </w:fldChar>
      </w:r>
      <w:bookmarkStart w:id="8" w:name="Text36"/>
      <w:r w:rsidRPr="00211532">
        <w:instrText xml:space="preserve"> FORMTEXT </w:instrText>
      </w:r>
      <w:r w:rsidRPr="00211532">
        <w:fldChar w:fldCharType="separate"/>
      </w:r>
      <w:r w:rsidR="00F94235" w:rsidRPr="00211532">
        <w:t>45</w:t>
      </w:r>
      <w:r w:rsidRPr="00211532">
        <w:fldChar w:fldCharType="end"/>
      </w:r>
      <w:bookmarkEnd w:id="8"/>
    </w:p>
    <w:p w14:paraId="73690C74" w14:textId="77777777" w:rsidR="00D84D0F" w:rsidRPr="00EE4863" w:rsidRDefault="00D84D0F" w:rsidP="00D84D0F">
      <w:pPr>
        <w:rPr>
          <w:sz w:val="20"/>
        </w:rPr>
      </w:pPr>
    </w:p>
    <w:p w14:paraId="73690C75" w14:textId="77777777" w:rsidR="00D7145B" w:rsidRPr="00211532"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11532">
        <w:fldChar w:fldCharType="begin">
          <w:ffData>
            <w:name w:val="Text24"/>
            <w:enabled/>
            <w:calcOnExit w:val="0"/>
            <w:textInput/>
          </w:ffData>
        </w:fldChar>
      </w:r>
      <w:bookmarkStart w:id="9" w:name="Text24"/>
      <w:r w:rsidRPr="00211532">
        <w:instrText xml:space="preserve"> FORMTEXT </w:instrText>
      </w:r>
      <w:r w:rsidRPr="00211532">
        <w:fldChar w:fldCharType="separate"/>
      </w:r>
      <w:r w:rsidRPr="00211532">
        <w:rPr>
          <w:noProof/>
        </w:rPr>
        <w:t> </w:t>
      </w:r>
      <w:r w:rsidRPr="00211532">
        <w:rPr>
          <w:noProof/>
        </w:rPr>
        <w:t> </w:t>
      </w:r>
      <w:r w:rsidRPr="00211532">
        <w:rPr>
          <w:noProof/>
        </w:rPr>
        <w:t> </w:t>
      </w:r>
      <w:r w:rsidRPr="00211532">
        <w:rPr>
          <w:noProof/>
        </w:rPr>
        <w:t> </w:t>
      </w:r>
      <w:r w:rsidRPr="00211532">
        <w:rPr>
          <w:noProof/>
        </w:rPr>
        <w:t> </w:t>
      </w:r>
      <w:r w:rsidRPr="00211532">
        <w:fldChar w:fldCharType="end"/>
      </w:r>
      <w:bookmarkEnd w:id="9"/>
    </w:p>
    <w:p w14:paraId="73690C76" w14:textId="77777777" w:rsidR="00212958" w:rsidRPr="00D7145B" w:rsidRDefault="00212958" w:rsidP="00D7145B"/>
    <w:p w14:paraId="73690C77" w14:textId="601B4957"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94235">
        <w:t>12.0503</w:t>
      </w:r>
      <w:r w:rsidR="00212958" w:rsidRPr="00516FFE">
        <w:rPr>
          <w:u w:val="single"/>
        </w:rPr>
        <w:fldChar w:fldCharType="end"/>
      </w:r>
      <w:bookmarkEnd w:id="10"/>
    </w:p>
    <w:p w14:paraId="73690C78" w14:textId="77777777" w:rsidR="00C40487" w:rsidRDefault="00C40487" w:rsidP="00C40487"/>
    <w:p w14:paraId="73690C79" w14:textId="12385973"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7271CD" w:rsidRPr="007271CD">
        <w:t>Covers the fundamentals of calculations needed for solving typical culinary problems (for example, estimating cost per serving, adjusting recipe yields, total cost, quantities for recipes).</w:t>
      </w:r>
      <w:r>
        <w:fldChar w:fldCharType="end"/>
      </w:r>
      <w:bookmarkEnd w:id="11"/>
    </w:p>
    <w:p w14:paraId="73690C7A" w14:textId="77777777" w:rsidR="00860938" w:rsidRDefault="00860938" w:rsidP="007E4F12"/>
    <w:p w14:paraId="73690C7B" w14:textId="6C1BDE8D"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122B3">
        <w:t>None</w:t>
      </w:r>
      <w:r w:rsidRPr="001137F3">
        <w:rPr>
          <w:u w:val="single"/>
        </w:rPr>
        <w:fldChar w:fldCharType="end"/>
      </w:r>
      <w:bookmarkEnd w:id="12"/>
    </w:p>
    <w:p w14:paraId="73690C7C" w14:textId="77777777" w:rsidR="00860938" w:rsidRPr="0072265D" w:rsidRDefault="00860938" w:rsidP="00571E7F">
      <w:pPr>
        <w:rPr>
          <w:b/>
        </w:rPr>
      </w:pPr>
    </w:p>
    <w:p w14:paraId="73690C7D" w14:textId="4CAEF7EA"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3122B3" w:rsidRPr="003122B3">
        <w:t xml:space="preserve">CULN </w:t>
      </w:r>
      <w:r w:rsidR="009B21E3">
        <w:t xml:space="preserve">1123, CULN </w:t>
      </w:r>
      <w:r w:rsidR="003122B3" w:rsidRPr="003122B3">
        <w:t>1133, CULN 1143, CULN 11</w:t>
      </w:r>
      <w:r w:rsidR="0015465D">
        <w:t>5</w:t>
      </w:r>
      <w:r w:rsidR="003122B3" w:rsidRPr="003122B3">
        <w:t>3</w:t>
      </w:r>
      <w:r w:rsidRPr="001137F3">
        <w:rPr>
          <w:u w:val="single"/>
        </w:rPr>
        <w:fldChar w:fldCharType="end"/>
      </w:r>
      <w:bookmarkEnd w:id="13"/>
    </w:p>
    <w:p w14:paraId="73690C7E" w14:textId="77777777" w:rsidR="00860938" w:rsidRPr="001137F3" w:rsidRDefault="00860938" w:rsidP="001137F3"/>
    <w:p w14:paraId="73690C7F" w14:textId="722D2B5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72CD1">
        <w:t>3</w:t>
      </w:r>
      <w:r w:rsidR="0086228A">
        <w:t>2</w:t>
      </w:r>
      <w:r w:rsidRPr="001137F3">
        <w:rPr>
          <w:u w:val="single"/>
        </w:rPr>
        <w:fldChar w:fldCharType="end"/>
      </w:r>
      <w:bookmarkEnd w:id="14"/>
    </w:p>
    <w:p w14:paraId="73690C80" w14:textId="77777777" w:rsidR="00860938" w:rsidRPr="00926161" w:rsidRDefault="00860938" w:rsidP="00571E7F"/>
    <w:p w14:paraId="73690C81"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3690C82" w14:textId="6BCCE1E8"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B578E1" w:rsidRPr="00B578E1">
        <w:t>Perform calculations needed for purchasing and preparing menu items.</w:t>
      </w:r>
      <w:r>
        <w:fldChar w:fldCharType="end"/>
      </w:r>
      <w:bookmarkEnd w:id="15"/>
    </w:p>
    <w:p w14:paraId="73690C83" w14:textId="4D4EE020"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4B25B0" w:rsidRPr="004B25B0">
        <w:t>Estimate costs and percentages for a variety of culinary factors (e.g., foods, beverages, labor).</w:t>
      </w:r>
      <w:r>
        <w:fldChar w:fldCharType="end"/>
      </w:r>
      <w:bookmarkEnd w:id="16"/>
    </w:p>
    <w:p w14:paraId="73690C84" w14:textId="00EAB2ED"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8026D1" w:rsidRPr="008026D1">
        <w:t>Perform calculations related to adjusting and scaling of recipes.</w:t>
      </w:r>
      <w:r>
        <w:fldChar w:fldCharType="end"/>
      </w:r>
      <w:bookmarkEnd w:id="17"/>
    </w:p>
    <w:p w14:paraId="73690C87" w14:textId="77777777" w:rsidR="00C40487" w:rsidRDefault="00C40487" w:rsidP="00C40487"/>
    <w:p w14:paraId="73690C88"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73690C89" w14:textId="2EE19575"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3121D2" w:rsidRPr="003121D2">
        <w:t>Assessment measures may include, but are not limited to, homework, quizzes, in-class activities, and exams.</w:t>
      </w:r>
      <w:r>
        <w:fldChar w:fldCharType="end"/>
      </w:r>
      <w:bookmarkEnd w:id="18"/>
    </w:p>
    <w:p w14:paraId="73690C8F" w14:textId="77777777" w:rsidR="00594256" w:rsidRPr="00CC3DF3" w:rsidRDefault="00594256" w:rsidP="0055677F">
      <w:pPr>
        <w:ind w:left="360" w:hanging="360"/>
      </w:pPr>
      <w:bookmarkStart w:id="19" w:name="_GoBack"/>
      <w:bookmarkEnd w:id="19"/>
    </w:p>
    <w:p w14:paraId="73690C90" w14:textId="77777777" w:rsidR="00594256" w:rsidRPr="0072265D" w:rsidRDefault="00594256" w:rsidP="00571E7F">
      <w:pPr>
        <w:rPr>
          <w:b/>
        </w:rPr>
      </w:pPr>
      <w:r w:rsidRPr="0072265D">
        <w:rPr>
          <w:b/>
        </w:rPr>
        <w:t>Information to be included on the Instructor’s Course Syllabi:</w:t>
      </w:r>
    </w:p>
    <w:p w14:paraId="73690C91"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3690C92"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3690C93"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3690C94"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73690C95"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3690C96"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3690C97"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3690C98" w14:textId="77777777" w:rsidR="00C40487" w:rsidRDefault="00C40487" w:rsidP="00505C66"/>
    <w:p w14:paraId="73690C99" w14:textId="77777777" w:rsidR="00594256" w:rsidRPr="00594256" w:rsidRDefault="00594256" w:rsidP="00505C66">
      <w:pPr>
        <w:rPr>
          <w:b/>
        </w:rPr>
      </w:pPr>
      <w:r w:rsidRPr="00594256">
        <w:rPr>
          <w:b/>
        </w:rPr>
        <w:t>Expanded Course Outline:</w:t>
      </w:r>
    </w:p>
    <w:p w14:paraId="73690C9A" w14:textId="77777777" w:rsidR="00594256" w:rsidRDefault="00594256" w:rsidP="00505C66"/>
    <w:p w14:paraId="409D59CB" w14:textId="77777777" w:rsidR="00735617" w:rsidRPr="00735617" w:rsidRDefault="00594256" w:rsidP="00735617">
      <w:r>
        <w:fldChar w:fldCharType="begin">
          <w:ffData>
            <w:name w:val="Text1"/>
            <w:enabled/>
            <w:calcOnExit w:val="0"/>
            <w:textInput/>
          </w:ffData>
        </w:fldChar>
      </w:r>
      <w:bookmarkStart w:id="20" w:name="Text1"/>
      <w:r>
        <w:instrText xml:space="preserve"> FORMTEXT </w:instrText>
      </w:r>
      <w:r>
        <w:fldChar w:fldCharType="separate"/>
      </w:r>
      <w:r w:rsidR="00735617" w:rsidRPr="00735617">
        <w:t>1.</w:t>
      </w:r>
      <w:r w:rsidR="00735617" w:rsidRPr="00735617">
        <w:tab/>
        <w:t>Introduction to culinary calculations</w:t>
      </w:r>
    </w:p>
    <w:p w14:paraId="6F8A99FC" w14:textId="77777777" w:rsidR="00735617" w:rsidRPr="00735617" w:rsidRDefault="00735617" w:rsidP="00735617">
      <w:r w:rsidRPr="00735617">
        <w:t>2.</w:t>
      </w:r>
      <w:r w:rsidRPr="00735617">
        <w:tab/>
        <w:t>Purchase and preparation requirements</w:t>
      </w:r>
    </w:p>
    <w:p w14:paraId="33423F33" w14:textId="77777777" w:rsidR="00735617" w:rsidRPr="00735617" w:rsidRDefault="00735617" w:rsidP="00735617">
      <w:r w:rsidRPr="00735617">
        <w:t>3.</w:t>
      </w:r>
      <w:r w:rsidRPr="00735617">
        <w:tab/>
        <w:t>Food costs and percentages</w:t>
      </w:r>
    </w:p>
    <w:p w14:paraId="0F7F5BAD" w14:textId="77777777" w:rsidR="00735617" w:rsidRPr="00735617" w:rsidRDefault="00735617" w:rsidP="00735617">
      <w:r w:rsidRPr="00735617">
        <w:t>4.</w:t>
      </w:r>
      <w:r w:rsidRPr="00735617">
        <w:tab/>
        <w:t>Beverage costs and percentages</w:t>
      </w:r>
    </w:p>
    <w:p w14:paraId="23ECAEA7" w14:textId="77777777" w:rsidR="00735617" w:rsidRPr="00735617" w:rsidRDefault="00735617" w:rsidP="00735617">
      <w:r w:rsidRPr="00735617">
        <w:t>5.</w:t>
      </w:r>
      <w:r w:rsidRPr="00735617">
        <w:tab/>
        <w:t>Labor costs and percentages</w:t>
      </w:r>
    </w:p>
    <w:p w14:paraId="49F4F5FD" w14:textId="77777777" w:rsidR="00735617" w:rsidRPr="00735617" w:rsidRDefault="00735617" w:rsidP="00735617">
      <w:r w:rsidRPr="00735617">
        <w:t>6.</w:t>
      </w:r>
      <w:r w:rsidRPr="00735617">
        <w:tab/>
        <w:t>Recipe yield conversions</w:t>
      </w:r>
    </w:p>
    <w:p w14:paraId="558DC306" w14:textId="77777777" w:rsidR="00735617" w:rsidRPr="00735617" w:rsidRDefault="00735617" w:rsidP="00735617">
      <w:r w:rsidRPr="00735617">
        <w:t>7.</w:t>
      </w:r>
      <w:r w:rsidRPr="00735617">
        <w:tab/>
        <w:t>Recipe costing</w:t>
      </w:r>
    </w:p>
    <w:p w14:paraId="3A7FAE66" w14:textId="77777777" w:rsidR="00735617" w:rsidRPr="00735617" w:rsidRDefault="00735617" w:rsidP="00735617">
      <w:r w:rsidRPr="00735617">
        <w:t>8.</w:t>
      </w:r>
      <w:r w:rsidRPr="00735617">
        <w:tab/>
        <w:t>Selling price of menu items</w:t>
      </w:r>
    </w:p>
    <w:p w14:paraId="4F524423" w14:textId="77777777" w:rsidR="00735617" w:rsidRPr="00735617" w:rsidRDefault="00735617" w:rsidP="00735617">
      <w:r w:rsidRPr="00735617">
        <w:t>9.</w:t>
      </w:r>
      <w:r w:rsidRPr="00735617">
        <w:tab/>
        <w:t>Profit and loss statements:  profitability and marketing techniques</w:t>
      </w:r>
    </w:p>
    <w:p w14:paraId="220CDEB0" w14:textId="77777777" w:rsidR="00735617" w:rsidRPr="00735617" w:rsidRDefault="00735617" w:rsidP="00735617">
      <w:r w:rsidRPr="00735617">
        <w:t>10.</w:t>
      </w:r>
      <w:r w:rsidRPr="00735617">
        <w:tab/>
        <w:t>Current technology for calculations (i.e. computers, calculators, POS)</w:t>
      </w:r>
    </w:p>
    <w:p w14:paraId="62C7D5F6" w14:textId="77777777" w:rsidR="00735617" w:rsidRPr="00735617" w:rsidRDefault="00735617" w:rsidP="00735617">
      <w:r w:rsidRPr="00735617">
        <w:t>11.</w:t>
      </w:r>
      <w:r w:rsidRPr="00735617">
        <w:tab/>
        <w:t>Scaling and measurement techniques</w:t>
      </w:r>
    </w:p>
    <w:p w14:paraId="73690C9B" w14:textId="276817E9" w:rsidR="00594256" w:rsidRDefault="00735617" w:rsidP="00735617">
      <w:r w:rsidRPr="00735617">
        <w:t>12.</w:t>
      </w:r>
      <w:r w:rsidRPr="00735617">
        <w:tab/>
        <w:t>Recipe conversions</w:t>
      </w:r>
      <w:r w:rsidR="00594256">
        <w:fldChar w:fldCharType="end"/>
      </w:r>
      <w:bookmarkEnd w:id="20"/>
    </w:p>
    <w:p w14:paraId="73690C9C" w14:textId="77777777" w:rsidR="00594256" w:rsidRDefault="00594256" w:rsidP="00505C66"/>
    <w:p w14:paraId="73690C9D"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90CA2" w14:textId="77777777" w:rsidR="00FD2A05" w:rsidRDefault="00FD2A05">
      <w:r>
        <w:separator/>
      </w:r>
    </w:p>
  </w:endnote>
  <w:endnote w:type="continuationSeparator" w:id="0">
    <w:p w14:paraId="73690CA3"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90CA4"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690CA5"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90CA6" w14:textId="5CF50862"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1532">
      <w:rPr>
        <w:rStyle w:val="PageNumber"/>
        <w:noProof/>
      </w:rPr>
      <w:t>2</w:t>
    </w:r>
    <w:r>
      <w:rPr>
        <w:rStyle w:val="PageNumber"/>
      </w:rPr>
      <w:fldChar w:fldCharType="end"/>
    </w:r>
  </w:p>
  <w:p w14:paraId="73690CA7"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90CA0" w14:textId="77777777" w:rsidR="00FD2A05" w:rsidRDefault="00FD2A05">
      <w:r>
        <w:separator/>
      </w:r>
    </w:p>
  </w:footnote>
  <w:footnote w:type="continuationSeparator" w:id="0">
    <w:p w14:paraId="73690CA1"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LJ84DuKgn82Jd2Il4rIcch9t7+qGRwA0bfMBh1Qmztl4fl/zzNpUb5Vly+7uOL3lai47bqNvZuIw2IcvlZs42Q==" w:salt="2UCGXl28WyRdKFu/UAbK+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eyMDYzNjE2N7dQ0lEKTi0uzszPAykwqQUA+EovH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2CD1"/>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5465D"/>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379"/>
    <w:rsid w:val="001E1890"/>
    <w:rsid w:val="001E4C79"/>
    <w:rsid w:val="00203E47"/>
    <w:rsid w:val="002044F5"/>
    <w:rsid w:val="0020535C"/>
    <w:rsid w:val="002067FF"/>
    <w:rsid w:val="00211532"/>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1D2"/>
    <w:rsid w:val="003122B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25B0"/>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1CD"/>
    <w:rsid w:val="00727E0C"/>
    <w:rsid w:val="0073007E"/>
    <w:rsid w:val="00735208"/>
    <w:rsid w:val="00735617"/>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26D1"/>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228A"/>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21E3"/>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578E1"/>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1AF3"/>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94235"/>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690C62"/>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C1E9BDD6-377F-4878-A180-E47E42B3A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22</TotalTime>
  <Pages>2</Pages>
  <Words>542</Words>
  <Characters>3432</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9-07T19:58:00Z</dcterms:modified>
</cp:coreProperties>
</file>